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186D8A" w14:textId="36425A0F" w:rsidR="00F71764" w:rsidRDefault="00F71764"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529E25C" wp14:editId="3230ADA8">
                <wp:simplePos x="0" y="0"/>
                <wp:positionH relativeFrom="column">
                  <wp:posOffset>3148690</wp:posOffset>
                </wp:positionH>
                <wp:positionV relativeFrom="paragraph">
                  <wp:posOffset>3498812</wp:posOffset>
                </wp:positionV>
                <wp:extent cx="1801651" cy="1609782"/>
                <wp:effectExtent l="38100" t="0" r="46355" b="85725"/>
                <wp:wrapNone/>
                <wp:docPr id="15" name="Connector: Elbow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801651" cy="1609782"/>
                        </a:xfrm>
                        <a:prstGeom prst="bentConnector3">
                          <a:avLst>
                            <a:gd name="adj1" fmla="val -1227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15DC78A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15" o:spid="_x0000_s1026" type="#_x0000_t34" style="position:absolute;margin-left:247.95pt;margin-top:275.5pt;width:141.85pt;height:126.75pt;flip:x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" adj="-265" strokecolor="#4472c4 [3204]" strokeweight=".5pt">
                <v:stroke endarrow="block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0528" behindDoc="1" locked="0" layoutInCell="1" allowOverlap="1" wp14:anchorId="1E22DB18" wp14:editId="7C9463D5">
            <wp:simplePos x="0" y="0"/>
            <wp:positionH relativeFrom="column">
              <wp:posOffset>-459272</wp:posOffset>
            </wp:positionH>
            <wp:positionV relativeFrom="paragraph">
              <wp:posOffset>5054812</wp:posOffset>
            </wp:positionV>
            <wp:extent cx="3509763" cy="1601103"/>
            <wp:effectExtent l="19050" t="19050" r="14605" b="18415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9763" cy="16011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1FCBF5AA" wp14:editId="2B6C42F3">
                <wp:simplePos x="0" y="0"/>
                <wp:positionH relativeFrom="column">
                  <wp:posOffset>-407035</wp:posOffset>
                </wp:positionH>
                <wp:positionV relativeFrom="paragraph">
                  <wp:posOffset>3662083</wp:posOffset>
                </wp:positionV>
                <wp:extent cx="3602355" cy="1007745"/>
                <wp:effectExtent l="0" t="0" r="0" b="1905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02355" cy="10077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9E226D" w14:textId="6C7E4680" w:rsidR="00F71764" w:rsidRDefault="00F71764" w:rsidP="00F71764">
                            <w:r>
                              <w:t>This is the Student Dashboar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FCBF5A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32.05pt;margin-top:288.35pt;width:283.65pt;height:79.3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" filled="f" stroked="f">
                <v:textbox>
                  <w:txbxContent>
                    <w:p w14:paraId="5C9E226D" w14:textId="6C7E4680" w:rsidR="00F71764" w:rsidRDefault="00F71764" w:rsidP="00F71764">
                      <w:r>
                        <w:t>This is the Student Dashboar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7456" behindDoc="1" locked="0" layoutInCell="1" allowOverlap="1" wp14:anchorId="1F57E669" wp14:editId="6BF31535">
            <wp:simplePos x="0" y="0"/>
            <wp:positionH relativeFrom="column">
              <wp:posOffset>3435350</wp:posOffset>
            </wp:positionH>
            <wp:positionV relativeFrom="paragraph">
              <wp:posOffset>3327914</wp:posOffset>
            </wp:positionV>
            <wp:extent cx="3445677" cy="1544884"/>
            <wp:effectExtent l="19050" t="19050" r="21590" b="1778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5677" cy="15448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E7FC6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F75E629" wp14:editId="7A29DC21">
                <wp:simplePos x="0" y="0"/>
                <wp:positionH relativeFrom="column">
                  <wp:posOffset>1435104</wp:posOffset>
                </wp:positionH>
                <wp:positionV relativeFrom="paragraph">
                  <wp:posOffset>76656</wp:posOffset>
                </wp:positionV>
                <wp:extent cx="2295513" cy="1096896"/>
                <wp:effectExtent l="19050" t="0" r="67310" b="103505"/>
                <wp:wrapNone/>
                <wp:docPr id="3" name="Connector: Elbow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95513" cy="1096896"/>
                        </a:xfrm>
                        <a:prstGeom prst="bentConnector3">
                          <a:avLst>
                            <a:gd name="adj1" fmla="val -694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7A4755" id="Connector: Elbow 3" o:spid="_x0000_s1026" type="#_x0000_t34" style="position:absolute;margin-left:113pt;margin-top:6.05pt;width:180.75pt;height:86.3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" adj="-150" strokecolor="#4472c4 [3204]" strokeweight=".5pt">
                <v:stroke endarrow="block"/>
              </v:shape>
            </w:pict>
          </mc:Fallback>
        </mc:AlternateContent>
      </w:r>
      <w:r w:rsidR="00CE7FC6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C8EAA9B" wp14:editId="61FD4C4A">
                <wp:simplePos x="0" y="0"/>
                <wp:positionH relativeFrom="column">
                  <wp:posOffset>5442524</wp:posOffset>
                </wp:positionH>
                <wp:positionV relativeFrom="paragraph">
                  <wp:posOffset>1686225</wp:posOffset>
                </wp:positionV>
                <wp:extent cx="0" cy="1587880"/>
                <wp:effectExtent l="76200" t="0" r="76200" b="5080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5878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DAF6C2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0" o:spid="_x0000_s1026" type="#_x0000_t32" style="position:absolute;margin-left:428.55pt;margin-top:132.75pt;width:0;height:125.0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" strokecolor="#4472c4 [3204]" strokeweight=".5pt">
                <v:stroke endarrow="block" joinstyle="miter"/>
              </v:shape>
            </w:pict>
          </mc:Fallback>
        </mc:AlternateContent>
      </w:r>
      <w:r w:rsidR="00CE7FC6">
        <w:rPr>
          <w:noProof/>
        </w:rPr>
        <w:drawing>
          <wp:anchor distT="0" distB="0" distL="114300" distR="114300" simplePos="0" relativeHeight="251665408" behindDoc="1" locked="0" layoutInCell="1" allowOverlap="1" wp14:anchorId="6FCDD7D9" wp14:editId="407113F4">
            <wp:simplePos x="0" y="0"/>
            <wp:positionH relativeFrom="column">
              <wp:posOffset>1495333</wp:posOffset>
            </wp:positionH>
            <wp:positionV relativeFrom="paragraph">
              <wp:posOffset>1620733</wp:posOffset>
            </wp:positionV>
            <wp:extent cx="1940873" cy="1231900"/>
            <wp:effectExtent l="19050" t="19050" r="21590" b="2540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1486" cy="12322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E7FC6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BC69913" wp14:editId="4D64A047">
                <wp:simplePos x="0" y="0"/>
                <wp:positionH relativeFrom="column">
                  <wp:posOffset>3532200</wp:posOffset>
                </wp:positionH>
                <wp:positionV relativeFrom="paragraph">
                  <wp:posOffset>1757619</wp:posOffset>
                </wp:positionV>
                <wp:extent cx="1678206" cy="461010"/>
                <wp:effectExtent l="38100" t="0" r="17780" b="91440"/>
                <wp:wrapNone/>
                <wp:docPr id="6" name="Connector: Elbow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678206" cy="461010"/>
                        </a:xfrm>
                        <a:prstGeom prst="bentConnector3">
                          <a:avLst>
                            <a:gd name="adj1" fmla="val 2528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B86246" id="Connector: Elbow 6" o:spid="_x0000_s1026" type="#_x0000_t34" style="position:absolute;margin-left:278.15pt;margin-top:138.4pt;width:132.15pt;height:36.3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" adj="546" strokecolor="#4472c4 [3204]" strokeweight=".5pt">
                <v:stroke endarrow="block"/>
              </v:shape>
            </w:pict>
          </mc:Fallback>
        </mc:AlternateContent>
      </w:r>
      <w:r w:rsidR="00B64BFB">
        <w:rPr>
          <w:noProof/>
        </w:rPr>
        <w:drawing>
          <wp:anchor distT="0" distB="0" distL="114300" distR="114300" simplePos="0" relativeHeight="251664384" behindDoc="1" locked="0" layoutInCell="1" allowOverlap="1" wp14:anchorId="4D420F9B" wp14:editId="12335225">
            <wp:simplePos x="0" y="0"/>
            <wp:positionH relativeFrom="column">
              <wp:posOffset>-310404</wp:posOffset>
            </wp:positionH>
            <wp:positionV relativeFrom="paragraph">
              <wp:posOffset>1619904</wp:posOffset>
            </wp:positionV>
            <wp:extent cx="1805484" cy="1231976"/>
            <wp:effectExtent l="19050" t="19050" r="23495" b="2540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723" t="5816" r="20000" b="6921"/>
                    <a:stretch/>
                  </pic:blipFill>
                  <pic:spPr bwMode="auto">
                    <a:xfrm>
                      <a:off x="0" y="0"/>
                      <a:ext cx="1805484" cy="12319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64BFB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2BE6BC60" wp14:editId="64C76EF5">
                <wp:simplePos x="0" y="0"/>
                <wp:positionH relativeFrom="column">
                  <wp:posOffset>2930139</wp:posOffset>
                </wp:positionH>
                <wp:positionV relativeFrom="paragraph">
                  <wp:posOffset>497</wp:posOffset>
                </wp:positionV>
                <wp:extent cx="3891915" cy="1007745"/>
                <wp:effectExtent l="0" t="0" r="0" b="190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91915" cy="10077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F6C798" w14:textId="1789AD6F" w:rsidR="00B452FA" w:rsidRDefault="00B452FA">
                            <w:r>
                              <w:t>This is the OwlHub Homepa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E6BC60" id="_x0000_s1027" type="#_x0000_t202" style="position:absolute;margin-left:230.7pt;margin-top:.05pt;width:306.45pt;height:79.3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" filled="f" stroked="f">
                <v:textbox>
                  <w:txbxContent>
                    <w:p w14:paraId="32F6C798" w14:textId="1789AD6F" w:rsidR="00B452FA" w:rsidRDefault="00B452FA">
                      <w:r>
                        <w:t>This is the OwlHub Homepag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452FA">
        <w:rPr>
          <w:noProof/>
        </w:rPr>
        <w:drawing>
          <wp:anchor distT="0" distB="0" distL="114300" distR="114300" simplePos="0" relativeHeight="251659264" behindDoc="1" locked="0" layoutInCell="1" allowOverlap="1" wp14:anchorId="07939B81" wp14:editId="6C199B15">
            <wp:simplePos x="0" y="0"/>
            <wp:positionH relativeFrom="column">
              <wp:posOffset>3731527</wp:posOffset>
            </wp:positionH>
            <wp:positionV relativeFrom="paragraph">
              <wp:posOffset>1053438</wp:posOffset>
            </wp:positionV>
            <wp:extent cx="2875966" cy="1291733"/>
            <wp:effectExtent l="19050" t="19050" r="19685" b="2286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5966" cy="12917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452FA">
        <w:rPr>
          <w:noProof/>
        </w:rPr>
        <w:drawing>
          <wp:anchor distT="0" distB="0" distL="114300" distR="114300" simplePos="0" relativeHeight="251658240" behindDoc="1" locked="0" layoutInCell="1" allowOverlap="1" wp14:anchorId="4C57B73F" wp14:editId="32861787">
            <wp:simplePos x="0" y="0"/>
            <wp:positionH relativeFrom="column">
              <wp:posOffset>-322542</wp:posOffset>
            </wp:positionH>
            <wp:positionV relativeFrom="paragraph">
              <wp:posOffset>-80096</wp:posOffset>
            </wp:positionV>
            <wp:extent cx="2981739" cy="1340127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1739" cy="13401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B4E99">
        <w:t xml:space="preserve">  </w:t>
      </w:r>
      <w:r>
        <w:t>V</w:t>
      </w:r>
    </w:p>
    <w:p w14:paraId="387B8393" w14:textId="2A85C033" w:rsidR="00F71764" w:rsidRDefault="00F71764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14E95CF2" wp14:editId="2D427E75">
                <wp:simplePos x="0" y="0"/>
                <wp:positionH relativeFrom="column">
                  <wp:posOffset>3147931</wp:posOffset>
                </wp:positionH>
                <wp:positionV relativeFrom="paragraph">
                  <wp:posOffset>5111734</wp:posOffset>
                </wp:positionV>
                <wp:extent cx="3602355" cy="1007745"/>
                <wp:effectExtent l="0" t="0" r="0" b="1905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02355" cy="10077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10ADEE" w14:textId="33BA6A0E" w:rsidR="00F71764" w:rsidRDefault="00F71764" w:rsidP="00F71764">
                            <w:r>
                              <w:t>This is the searching modu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E95CF2" id="_x0000_s1028" type="#_x0000_t202" style="position:absolute;margin-left:247.85pt;margin-top:402.5pt;width:283.65pt;height:79.35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" filled="f" stroked="f">
                <v:textbox>
                  <w:txbxContent>
                    <w:p w14:paraId="1610ADEE" w14:textId="33BA6A0E" w:rsidR="00F71764" w:rsidRDefault="00F71764" w:rsidP="00F71764">
                      <w:r>
                        <w:t>This is the searching modul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br w:type="page"/>
      </w:r>
    </w:p>
    <w:p w14:paraId="742E9DDC" w14:textId="77777777" w:rsidR="00867645" w:rsidRDefault="00867645" w:rsidP="00867645">
      <w:r>
        <w:rPr>
          <w:noProof/>
        </w:rPr>
        <w:lastRenderedPageBreak/>
        <w:drawing>
          <wp:anchor distT="0" distB="0" distL="114300" distR="114300" simplePos="0" relativeHeight="251705344" behindDoc="1" locked="0" layoutInCell="1" allowOverlap="1" wp14:anchorId="3B6AE8C6" wp14:editId="0F70C47B">
            <wp:simplePos x="0" y="0"/>
            <wp:positionH relativeFrom="column">
              <wp:posOffset>265953</wp:posOffset>
            </wp:positionH>
            <wp:positionV relativeFrom="paragraph">
              <wp:posOffset>5761019</wp:posOffset>
            </wp:positionV>
            <wp:extent cx="2469878" cy="2214013"/>
            <wp:effectExtent l="0" t="0" r="6985" b="0"/>
            <wp:wrapNone/>
            <wp:docPr id="24" name="Picture 2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application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9878" cy="22140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742E6046" wp14:editId="3230431C">
                <wp:simplePos x="0" y="0"/>
                <wp:positionH relativeFrom="column">
                  <wp:posOffset>3009564</wp:posOffset>
                </wp:positionH>
                <wp:positionV relativeFrom="paragraph">
                  <wp:posOffset>6179671</wp:posOffset>
                </wp:positionV>
                <wp:extent cx="3608070" cy="1118870"/>
                <wp:effectExtent l="0" t="0" r="11430" b="2413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08070" cy="111887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74C4CF" w14:textId="3588F6AB" w:rsidR="00867645" w:rsidRDefault="00867645" w:rsidP="00867645">
                            <w:r>
                              <w:t xml:space="preserve">This is the </w:t>
                            </w:r>
                            <w:r>
                              <w:t>E-Walle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2E6046" id="_x0000_s1029" type="#_x0000_t202" style="position:absolute;margin-left:236.95pt;margin-top:486.6pt;width:284.1pt;height:88.1pt;z-index:2517043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" filled="f" strokecolor="black [3213]">
                <v:textbox>
                  <w:txbxContent>
                    <w:p w14:paraId="4374C4CF" w14:textId="3588F6AB" w:rsidR="00867645" w:rsidRDefault="00867645" w:rsidP="00867645">
                      <w:r>
                        <w:t xml:space="preserve">This is the </w:t>
                      </w:r>
                      <w:r>
                        <w:t>E-Walle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03296" behindDoc="1" locked="0" layoutInCell="1" allowOverlap="1" wp14:anchorId="008B4F62" wp14:editId="7B711DA4">
            <wp:simplePos x="0" y="0"/>
            <wp:positionH relativeFrom="column">
              <wp:posOffset>3837936</wp:posOffset>
            </wp:positionH>
            <wp:positionV relativeFrom="paragraph">
              <wp:posOffset>4595271</wp:posOffset>
            </wp:positionV>
            <wp:extent cx="2839274" cy="1295774"/>
            <wp:effectExtent l="19050" t="19050" r="18415" b="19050"/>
            <wp:wrapNone/>
            <wp:docPr id="29" name="Picture 29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application, Teams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2601" b="2601"/>
                    <a:stretch/>
                  </pic:blipFill>
                  <pic:spPr bwMode="auto">
                    <a:xfrm>
                      <a:off x="0" y="0"/>
                      <a:ext cx="2839274" cy="129577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3D8B21E1" wp14:editId="1D9F7926">
                <wp:simplePos x="0" y="0"/>
                <wp:positionH relativeFrom="column">
                  <wp:posOffset>1658881</wp:posOffset>
                </wp:positionH>
                <wp:positionV relativeFrom="paragraph">
                  <wp:posOffset>2492188</wp:posOffset>
                </wp:positionV>
                <wp:extent cx="2079812" cy="2796988"/>
                <wp:effectExtent l="0" t="0" r="73025" b="99060"/>
                <wp:wrapNone/>
                <wp:docPr id="5" name="Connector: Elbow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79812" cy="2796988"/>
                        </a:xfrm>
                        <a:prstGeom prst="bentConnector3">
                          <a:avLst>
                            <a:gd name="adj1" fmla="val 64174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81F63DA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5" o:spid="_x0000_s1026" type="#_x0000_t34" style="position:absolute;margin-left:130.6pt;margin-top:196.25pt;width:163.75pt;height:220.2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" adj="13862" strokecolor="#4472c4 [3204]" strokeweight=".5pt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09F77A6E" wp14:editId="76207658">
                <wp:simplePos x="0" y="0"/>
                <wp:positionH relativeFrom="column">
                  <wp:posOffset>-440055</wp:posOffset>
                </wp:positionH>
                <wp:positionV relativeFrom="paragraph">
                  <wp:posOffset>953696</wp:posOffset>
                </wp:positionV>
                <wp:extent cx="3100070" cy="1118870"/>
                <wp:effectExtent l="0" t="0" r="24130" b="2413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00070" cy="111887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1E67F4" w14:textId="77777777" w:rsidR="00867645" w:rsidRDefault="00867645" w:rsidP="00867645">
                            <w:r>
                              <w:t>This is the Assessment Featur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F77A6E" id="_x0000_s1030" type="#_x0000_t202" style="position:absolute;margin-left:-34.65pt;margin-top:75.1pt;width:244.1pt;height:88.1pt;z-index:2516961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" filled="f" strokecolor="black [3213]">
                <v:textbox>
                  <w:txbxContent>
                    <w:p w14:paraId="631E67F4" w14:textId="77777777" w:rsidR="00867645" w:rsidRDefault="00867645" w:rsidP="00867645">
                      <w:r>
                        <w:t>This is the Assessment Featur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1248" behindDoc="0" locked="0" layoutInCell="1" allowOverlap="1" wp14:anchorId="56690A80" wp14:editId="16C4A625">
                <wp:simplePos x="0" y="0"/>
                <wp:positionH relativeFrom="column">
                  <wp:posOffset>-232597</wp:posOffset>
                </wp:positionH>
                <wp:positionV relativeFrom="paragraph">
                  <wp:posOffset>4215839</wp:posOffset>
                </wp:positionV>
                <wp:extent cx="3100070" cy="1118870"/>
                <wp:effectExtent l="0" t="0" r="24130" b="2413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00070" cy="111887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A76221" w14:textId="77777777" w:rsidR="00867645" w:rsidRDefault="00867645" w:rsidP="00867645">
                            <w:r>
                              <w:t>This is the Video Conferenc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690A80" id="_x0000_s1031" type="#_x0000_t202" style="position:absolute;margin-left:-18.3pt;margin-top:331.95pt;width:244.1pt;height:88.1pt;z-index:2517012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" filled="f" strokecolor="black [3213]">
                <v:textbox>
                  <w:txbxContent>
                    <w:p w14:paraId="6FA76221" w14:textId="77777777" w:rsidR="00867645" w:rsidRDefault="00867645" w:rsidP="00867645">
                      <w:r>
                        <w:t>This is the Video Conferencing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126A486" wp14:editId="12825C4F">
                <wp:simplePos x="0" y="0"/>
                <wp:positionH relativeFrom="column">
                  <wp:posOffset>3182844</wp:posOffset>
                </wp:positionH>
                <wp:positionV relativeFrom="paragraph">
                  <wp:posOffset>2934372</wp:posOffset>
                </wp:positionV>
                <wp:extent cx="591671" cy="436282"/>
                <wp:effectExtent l="19050" t="19050" r="18415" b="40005"/>
                <wp:wrapNone/>
                <wp:docPr id="18" name="Arrow: Left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1671" cy="436282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A3877BE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Arrow: Left 18" o:spid="_x0000_s1026" type="#_x0000_t66" style="position:absolute;margin-left:250.6pt;margin-top:231.05pt;width:46.6pt;height:34.35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" adj="7964" fillcolor="#4472c4 [3204]" strokecolor="#1f3763 [1604]" strokeweight="1pt"/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99200" behindDoc="1" locked="0" layoutInCell="1" allowOverlap="1" wp14:anchorId="2E1BFBF2" wp14:editId="029D4411">
            <wp:simplePos x="0" y="0"/>
            <wp:positionH relativeFrom="column">
              <wp:posOffset>-308498</wp:posOffset>
            </wp:positionH>
            <wp:positionV relativeFrom="paragraph">
              <wp:posOffset>2401794</wp:posOffset>
            </wp:positionV>
            <wp:extent cx="3435542" cy="1555974"/>
            <wp:effectExtent l="19050" t="19050" r="12700" b="25400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5542" cy="15559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98176" behindDoc="1" locked="0" layoutInCell="1" allowOverlap="1" wp14:anchorId="6648E8C9" wp14:editId="16175219">
            <wp:simplePos x="0" y="0"/>
            <wp:positionH relativeFrom="column">
              <wp:posOffset>3736340</wp:posOffset>
            </wp:positionH>
            <wp:positionV relativeFrom="paragraph">
              <wp:posOffset>2169197</wp:posOffset>
            </wp:positionV>
            <wp:extent cx="2864303" cy="1609508"/>
            <wp:effectExtent l="0" t="0" r="0" b="0"/>
            <wp:wrapNone/>
            <wp:docPr id="36" name="Picture 3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Graphical user interface, text, application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4303" cy="16095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17B542DB" wp14:editId="1FD280C3">
                <wp:simplePos x="0" y="0"/>
                <wp:positionH relativeFrom="column">
                  <wp:posOffset>4778599</wp:posOffset>
                </wp:positionH>
                <wp:positionV relativeFrom="paragraph">
                  <wp:posOffset>-17929</wp:posOffset>
                </wp:positionV>
                <wp:extent cx="0" cy="2091764"/>
                <wp:effectExtent l="76200" t="0" r="57150" b="60960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09176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1D4AE3B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2" o:spid="_x0000_s1026" type="#_x0000_t32" style="position:absolute;margin-left:376.25pt;margin-top:-1.4pt;width:0;height:164.7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95104" behindDoc="1" locked="0" layoutInCell="1" allowOverlap="1" wp14:anchorId="69A26AF7" wp14:editId="16EE736E">
            <wp:simplePos x="0" y="0"/>
            <wp:positionH relativeFrom="column">
              <wp:posOffset>2798536</wp:posOffset>
            </wp:positionH>
            <wp:positionV relativeFrom="paragraph">
              <wp:posOffset>-113030</wp:posOffset>
            </wp:positionV>
            <wp:extent cx="3665764" cy="1629350"/>
            <wp:effectExtent l="19050" t="19050" r="11430" b="28575"/>
            <wp:wrapNone/>
            <wp:docPr id="37" name="Picture 3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Graphical user interface, text, application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5764" cy="16293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54CEF370" wp14:editId="225DFD89">
                <wp:simplePos x="0" y="0"/>
                <wp:positionH relativeFrom="column">
                  <wp:posOffset>1053724</wp:posOffset>
                </wp:positionH>
                <wp:positionV relativeFrom="paragraph">
                  <wp:posOffset>-61595</wp:posOffset>
                </wp:positionV>
                <wp:extent cx="1640149" cy="0"/>
                <wp:effectExtent l="0" t="76200" r="17780" b="95250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40149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DAD77DA" id="Straight Arrow Connector 23" o:spid="_x0000_s1026" type="#_x0000_t32" style="position:absolute;margin-left:82.95pt;margin-top:-4.85pt;width:129.15pt;height:0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93056" behindDoc="1" locked="0" layoutInCell="1" allowOverlap="1" wp14:anchorId="0AD42F30" wp14:editId="092303AE">
            <wp:simplePos x="0" y="0"/>
            <wp:positionH relativeFrom="column">
              <wp:posOffset>30537</wp:posOffset>
            </wp:positionH>
            <wp:positionV relativeFrom="paragraph">
              <wp:posOffset>-112360</wp:posOffset>
            </wp:positionV>
            <wp:extent cx="1979489" cy="903014"/>
            <wp:effectExtent l="19050" t="19050" r="20955" b="11430"/>
            <wp:wrapNone/>
            <wp:docPr id="38" name="Picture 3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Graphical user interface, application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9097" cy="9073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78FFD8" w14:textId="77777777" w:rsidR="00867645" w:rsidRDefault="00867645"/>
    <w:p w14:paraId="7574B0B3" w14:textId="77777777" w:rsidR="00867645" w:rsidRDefault="00867645">
      <w:r>
        <w:br w:type="page"/>
      </w:r>
    </w:p>
    <w:p w14:paraId="6C856114" w14:textId="0E9A3E24" w:rsidR="00867645" w:rsidRDefault="00867645">
      <w:r>
        <w:rPr>
          <w:noProof/>
        </w:rPr>
        <w:lastRenderedPageBreak/>
        <w:drawing>
          <wp:anchor distT="0" distB="0" distL="114300" distR="114300" simplePos="0" relativeHeight="251708416" behindDoc="1" locked="0" layoutInCell="1" allowOverlap="1" wp14:anchorId="69F77F54" wp14:editId="38E6421B">
            <wp:simplePos x="0" y="0"/>
            <wp:positionH relativeFrom="column">
              <wp:posOffset>3280947</wp:posOffset>
            </wp:positionH>
            <wp:positionV relativeFrom="paragraph">
              <wp:posOffset>-311150</wp:posOffset>
            </wp:positionV>
            <wp:extent cx="3324992" cy="1359535"/>
            <wp:effectExtent l="19050" t="19050" r="27940" b="12065"/>
            <wp:wrapNone/>
            <wp:docPr id="41" name="Picture 4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A screenshot of a computer&#10;&#10;Description automatically generated with medium confidence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4992" cy="13595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267B5569" wp14:editId="74F501CD">
                <wp:simplePos x="0" y="0"/>
                <wp:positionH relativeFrom="column">
                  <wp:posOffset>2614980</wp:posOffset>
                </wp:positionH>
                <wp:positionV relativeFrom="paragraph">
                  <wp:posOffset>-191965</wp:posOffset>
                </wp:positionV>
                <wp:extent cx="611944" cy="400685"/>
                <wp:effectExtent l="0" t="19050" r="36195" b="37465"/>
                <wp:wrapNone/>
                <wp:docPr id="42" name="Arrow: Right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1944" cy="40068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2E55E65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42" o:spid="_x0000_s1026" type="#_x0000_t13" style="position:absolute;margin-left:205.9pt;margin-top:-15.1pt;width:48.2pt;height:31.55pt;z-index:2517094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" adj="14528" fillcolor="#4472c4 [3204]" strokecolor="#1f3763 [1604]" strokeweight="1pt"/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06368" behindDoc="1" locked="0" layoutInCell="1" allowOverlap="1" wp14:anchorId="712D0F59" wp14:editId="70A5A91E">
            <wp:simplePos x="0" y="0"/>
            <wp:positionH relativeFrom="column">
              <wp:posOffset>-196117</wp:posOffset>
            </wp:positionH>
            <wp:positionV relativeFrom="paragraph">
              <wp:posOffset>-312078</wp:posOffset>
            </wp:positionV>
            <wp:extent cx="3000596" cy="1359877"/>
            <wp:effectExtent l="19050" t="19050" r="9525" b="12065"/>
            <wp:wrapNone/>
            <wp:docPr id="39" name="Picture 3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, text, application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0596" cy="13598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F11DDD" w14:textId="5B54CC7C" w:rsidR="00867645" w:rsidRDefault="00867645">
      <w:r>
        <w:rPr>
          <w:noProof/>
        </w:rPr>
        <mc:AlternateContent>
          <mc:Choice Requires="wps">
            <w:drawing>
              <wp:anchor distT="45720" distB="45720" distL="114300" distR="114300" simplePos="0" relativeHeight="251713536" behindDoc="0" locked="0" layoutInCell="1" allowOverlap="1" wp14:anchorId="5F35893C" wp14:editId="4EC1ABA0">
                <wp:simplePos x="0" y="0"/>
                <wp:positionH relativeFrom="column">
                  <wp:posOffset>-91000</wp:posOffset>
                </wp:positionH>
                <wp:positionV relativeFrom="paragraph">
                  <wp:posOffset>1275471</wp:posOffset>
                </wp:positionV>
                <wp:extent cx="2897505" cy="1420495"/>
                <wp:effectExtent l="0" t="0" r="17145" b="27305"/>
                <wp:wrapSquare wrapText="bothSides"/>
                <wp:docPr id="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97505" cy="142049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998A20" w14:textId="60966B85" w:rsidR="00867645" w:rsidRDefault="00867645" w:rsidP="00867645">
                            <w:r>
                              <w:t xml:space="preserve">This is the </w:t>
                            </w:r>
                            <w:r>
                              <w:t>User Sett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35893C" id="_x0000_s1032" type="#_x0000_t202" style="position:absolute;margin-left:-7.15pt;margin-top:100.45pt;width:228.15pt;height:111.85pt;z-index:2517135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" filled="f" strokecolor="black [3213]">
                <v:textbox>
                  <w:txbxContent>
                    <w:p w14:paraId="56998A20" w14:textId="60966B85" w:rsidR="00867645" w:rsidRDefault="00867645" w:rsidP="00867645">
                      <w:r>
                        <w:t xml:space="preserve">This is the </w:t>
                      </w:r>
                      <w:r>
                        <w:t>User Setting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10464" behindDoc="1" locked="0" layoutInCell="1" allowOverlap="1" wp14:anchorId="2D3A63DD" wp14:editId="334C2BCA">
            <wp:simplePos x="0" y="0"/>
            <wp:positionH relativeFrom="column">
              <wp:posOffset>3293745</wp:posOffset>
            </wp:positionH>
            <wp:positionV relativeFrom="paragraph">
              <wp:posOffset>1252465</wp:posOffset>
            </wp:positionV>
            <wp:extent cx="3315891" cy="1458058"/>
            <wp:effectExtent l="19050" t="19050" r="18415" b="27940"/>
            <wp:wrapNone/>
            <wp:docPr id="43" name="Picture 4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Graphical user interface, application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5891" cy="14580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135C3CB9" wp14:editId="75545B23">
                <wp:simplePos x="0" y="0"/>
                <wp:positionH relativeFrom="column">
                  <wp:posOffset>4793420</wp:posOffset>
                </wp:positionH>
                <wp:positionV relativeFrom="paragraph">
                  <wp:posOffset>635683</wp:posOffset>
                </wp:positionV>
                <wp:extent cx="365760" cy="492369"/>
                <wp:effectExtent l="19050" t="0" r="34290" b="41275"/>
                <wp:wrapNone/>
                <wp:docPr id="44" name="Arrow: Down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492369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BFE3475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44" o:spid="_x0000_s1026" type="#_x0000_t67" style="position:absolute;margin-left:377.45pt;margin-top:50.05pt;width:28.8pt;height:38.75pt;z-index:2517114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" adj="13577" fillcolor="#4472c4 [3204]" strokecolor="#1f3763 [1604]" strokeweight="1pt"/>
            </w:pict>
          </mc:Fallback>
        </mc:AlternateContent>
      </w:r>
      <w:r>
        <w:br w:type="page"/>
      </w:r>
    </w:p>
    <w:p w14:paraId="4A898090" w14:textId="39E1EA24" w:rsidR="00867645" w:rsidRPr="00977525" w:rsidRDefault="00977525">
      <w:pPr>
        <w:rPr>
          <w:b/>
          <w:bCs/>
        </w:rPr>
      </w:pPr>
      <w:r w:rsidRPr="00977525">
        <w:rPr>
          <w:b/>
          <w:bCs/>
        </w:rPr>
        <w:lastRenderedPageBreak/>
        <w:t>Tutor Features</w:t>
      </w:r>
    </w:p>
    <w:p w14:paraId="339C1F91" w14:textId="7211688D" w:rsidR="00977525" w:rsidRDefault="00610B3E">
      <w:r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57F0AFFF" wp14:editId="793E1E9F">
                <wp:simplePos x="0" y="0"/>
                <wp:positionH relativeFrom="column">
                  <wp:posOffset>1761832</wp:posOffset>
                </wp:positionH>
                <wp:positionV relativeFrom="paragraph">
                  <wp:posOffset>178484</wp:posOffset>
                </wp:positionV>
                <wp:extent cx="1493080" cy="2011680"/>
                <wp:effectExtent l="19050" t="0" r="69215" b="102870"/>
                <wp:wrapNone/>
                <wp:docPr id="49" name="Connector: Elbow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93080" cy="2011680"/>
                        </a:xfrm>
                        <a:prstGeom prst="bentConnector3">
                          <a:avLst>
                            <a:gd name="adj1" fmla="val -523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695087" id="Connector: Elbow 49" o:spid="_x0000_s1026" type="#_x0000_t34" style="position:absolute;margin-left:138.75pt;margin-top:14.05pt;width:117.55pt;height:158.4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" adj="-113" strokecolor="#4472c4 [3204]" strokeweight=".5pt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16608" behindDoc="0" locked="0" layoutInCell="1" allowOverlap="1" wp14:anchorId="409BA6B7" wp14:editId="4C0E0FB3">
                <wp:simplePos x="0" y="0"/>
                <wp:positionH relativeFrom="column">
                  <wp:posOffset>3662680</wp:posOffset>
                </wp:positionH>
                <wp:positionV relativeFrom="paragraph">
                  <wp:posOffset>278179</wp:posOffset>
                </wp:positionV>
                <wp:extent cx="3136900" cy="1209675"/>
                <wp:effectExtent l="0" t="0" r="25400" b="28575"/>
                <wp:wrapSquare wrapText="bothSides"/>
                <wp:docPr id="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36900" cy="1209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26A5F7" w14:textId="3F440926" w:rsidR="00610B3E" w:rsidRDefault="00610B3E">
                            <w:r>
                              <w:t>Tutor Dashboar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9BA6B7" id="_x0000_s1033" type="#_x0000_t202" style="position:absolute;margin-left:288.4pt;margin-top:21.9pt;width:247pt;height:95.25pt;z-index:2517166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">
                <v:textbox>
                  <w:txbxContent>
                    <w:p w14:paraId="2726A5F7" w14:textId="3F440926" w:rsidR="00610B3E" w:rsidRDefault="00610B3E">
                      <w:r>
                        <w:t>Tutor Dashboar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14560" behindDoc="1" locked="0" layoutInCell="1" allowOverlap="1" wp14:anchorId="57D887F0" wp14:editId="3CB1BECD">
            <wp:simplePos x="0" y="0"/>
            <wp:positionH relativeFrom="column">
              <wp:posOffset>144292</wp:posOffset>
            </wp:positionH>
            <wp:positionV relativeFrom="paragraph">
              <wp:posOffset>89584</wp:posOffset>
            </wp:positionV>
            <wp:extent cx="3111011" cy="1396654"/>
            <wp:effectExtent l="19050" t="19050" r="13335" b="13335"/>
            <wp:wrapNone/>
            <wp:docPr id="46" name="Picture 4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Graphical user interface, text, application, email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1011" cy="13966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A221994" w14:textId="0D43EA7E" w:rsidR="00977525" w:rsidRDefault="00977525"/>
    <w:p w14:paraId="1E729BF5" w14:textId="2F6FB5A5" w:rsidR="00977525" w:rsidRDefault="00610B3E">
      <w:r>
        <w:rPr>
          <w:noProof/>
        </w:rPr>
        <w:drawing>
          <wp:anchor distT="0" distB="0" distL="114300" distR="114300" simplePos="0" relativeHeight="251722752" behindDoc="1" locked="0" layoutInCell="1" allowOverlap="1" wp14:anchorId="3251EF79" wp14:editId="4DF9D8DF">
            <wp:simplePos x="0" y="0"/>
            <wp:positionH relativeFrom="column">
              <wp:posOffset>146880</wp:posOffset>
            </wp:positionH>
            <wp:positionV relativeFrom="paragraph">
              <wp:posOffset>3792171</wp:posOffset>
            </wp:positionV>
            <wp:extent cx="3340735" cy="1525905"/>
            <wp:effectExtent l="19050" t="19050" r="12065" b="17145"/>
            <wp:wrapNone/>
            <wp:docPr id="53" name="Picture 5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Graphical user interface, text, application, email&#10;&#10;Description automatically generated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0735" cy="15259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1035D125" wp14:editId="38D685A5">
                <wp:simplePos x="0" y="0"/>
                <wp:positionH relativeFrom="column">
                  <wp:posOffset>3578616</wp:posOffset>
                </wp:positionH>
                <wp:positionV relativeFrom="paragraph">
                  <wp:posOffset>1619299</wp:posOffset>
                </wp:positionV>
                <wp:extent cx="1472760" cy="2623185"/>
                <wp:effectExtent l="38100" t="0" r="13335" b="100965"/>
                <wp:wrapNone/>
                <wp:docPr id="56" name="Connector: Elbow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472760" cy="2623185"/>
                        </a:xfrm>
                        <a:prstGeom prst="bentConnector3">
                          <a:avLst>
                            <a:gd name="adj1" fmla="val 1328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46436D2" id="Connector: Elbow 56" o:spid="_x0000_s1026" type="#_x0000_t34" style="position:absolute;margin-left:281.8pt;margin-top:127.5pt;width:115.95pt;height:206.55pt;flip:x;z-index:2517268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" adj="287" strokecolor="#4472c4 [3204]" strokeweight=".5pt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25824" behindDoc="0" locked="0" layoutInCell="1" allowOverlap="1" wp14:anchorId="6F3755AB" wp14:editId="2F42ABF0">
                <wp:simplePos x="0" y="0"/>
                <wp:positionH relativeFrom="column">
                  <wp:posOffset>3739222</wp:posOffset>
                </wp:positionH>
                <wp:positionV relativeFrom="paragraph">
                  <wp:posOffset>4729627</wp:posOffset>
                </wp:positionV>
                <wp:extent cx="3136900" cy="1209675"/>
                <wp:effectExtent l="0" t="0" r="25400" b="28575"/>
                <wp:wrapSquare wrapText="bothSides"/>
                <wp:docPr id="5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36900" cy="1209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7ECEAD" w14:textId="504E4FC1" w:rsidR="00610B3E" w:rsidRPr="00610B3E" w:rsidRDefault="00610B3E" w:rsidP="00610B3E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Add Less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3755AB" id="_x0000_s1034" type="#_x0000_t202" style="position:absolute;margin-left:294.45pt;margin-top:372.4pt;width:247pt;height:95.25pt;z-index:2517258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">
                <v:textbox>
                  <w:txbxContent>
                    <w:p w14:paraId="5A7ECEAD" w14:textId="504E4FC1" w:rsidR="00610B3E" w:rsidRPr="00610B3E" w:rsidRDefault="00610B3E" w:rsidP="00610B3E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Add Lesson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20704" behindDoc="0" locked="0" layoutInCell="1" allowOverlap="1" wp14:anchorId="46A20CE9" wp14:editId="253258DA">
                <wp:simplePos x="0" y="0"/>
                <wp:positionH relativeFrom="column">
                  <wp:posOffset>23837</wp:posOffset>
                </wp:positionH>
                <wp:positionV relativeFrom="paragraph">
                  <wp:posOffset>1933380</wp:posOffset>
                </wp:positionV>
                <wp:extent cx="3136900" cy="1209675"/>
                <wp:effectExtent l="0" t="0" r="25400" b="28575"/>
                <wp:wrapSquare wrapText="bothSides"/>
                <wp:docPr id="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36900" cy="1209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0C1746" w14:textId="129D592D" w:rsidR="00610B3E" w:rsidRPr="00610B3E" w:rsidRDefault="00610B3E" w:rsidP="00610B3E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Add Assess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A20CE9" id="_x0000_s1035" type="#_x0000_t202" style="position:absolute;margin-left:1.9pt;margin-top:152.25pt;width:247pt;height:95.25pt;z-index:251720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">
                <v:textbox>
                  <w:txbxContent>
                    <w:p w14:paraId="710C1746" w14:textId="129D592D" w:rsidR="00610B3E" w:rsidRPr="00610B3E" w:rsidRDefault="00610B3E" w:rsidP="00610B3E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Add Assessmen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18656" behindDoc="1" locked="0" layoutInCell="1" allowOverlap="1" wp14:anchorId="11E8CD1B" wp14:editId="2885532C">
            <wp:simplePos x="0" y="0"/>
            <wp:positionH relativeFrom="column">
              <wp:posOffset>3401172</wp:posOffset>
            </wp:positionH>
            <wp:positionV relativeFrom="paragraph">
              <wp:posOffset>1552331</wp:posOffset>
            </wp:positionV>
            <wp:extent cx="3159360" cy="1415855"/>
            <wp:effectExtent l="19050" t="19050" r="22225" b="13335"/>
            <wp:wrapNone/>
            <wp:docPr id="50" name="Picture 5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Graphical user interface, text, application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9360" cy="14158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77525">
        <w:br w:type="page"/>
      </w:r>
    </w:p>
    <w:p w14:paraId="01FEF78F" w14:textId="5C98A4B4" w:rsidR="00977525" w:rsidRDefault="00EE1020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41184" behindDoc="1" locked="0" layoutInCell="1" allowOverlap="1" wp14:anchorId="10DD2A53" wp14:editId="54CD8154">
                <wp:simplePos x="0" y="0"/>
                <wp:positionH relativeFrom="column">
                  <wp:posOffset>2569265</wp:posOffset>
                </wp:positionH>
                <wp:positionV relativeFrom="paragraph">
                  <wp:posOffset>27830</wp:posOffset>
                </wp:positionV>
                <wp:extent cx="548640" cy="328930"/>
                <wp:effectExtent l="0" t="19050" r="41910" b="33020"/>
                <wp:wrapNone/>
                <wp:docPr id="194" name="Arrow: Right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8640" cy="32893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66CAD1" id="Arrow: Right 194" o:spid="_x0000_s1026" type="#_x0000_t13" style="position:absolute;margin-left:202.3pt;margin-top:2.2pt;width:43.2pt;height:25.9pt;z-index:-251575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" adj="15125" fillcolor="#4472c4 [3204]" strokecolor="#1f3763 [1604]" strokeweight="1pt"/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28896" behindDoc="1" locked="0" layoutInCell="1" allowOverlap="1" wp14:anchorId="58C9EC0B" wp14:editId="6B738817">
            <wp:simplePos x="0" y="0"/>
            <wp:positionH relativeFrom="column">
              <wp:posOffset>3188970</wp:posOffset>
            </wp:positionH>
            <wp:positionV relativeFrom="paragraph">
              <wp:posOffset>-168910</wp:posOffset>
            </wp:positionV>
            <wp:extent cx="2618642" cy="1184957"/>
            <wp:effectExtent l="19050" t="19050" r="10795" b="15240"/>
            <wp:wrapNone/>
            <wp:docPr id="58" name="Picture 5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Graphical user interface, application&#10;&#10;Description automatically generated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8642" cy="11849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27872" behindDoc="1" locked="0" layoutInCell="1" allowOverlap="1" wp14:anchorId="640728C2" wp14:editId="66156EE3">
            <wp:simplePos x="0" y="0"/>
            <wp:positionH relativeFrom="column">
              <wp:posOffset>469704</wp:posOffset>
            </wp:positionH>
            <wp:positionV relativeFrom="paragraph">
              <wp:posOffset>-224545</wp:posOffset>
            </wp:positionV>
            <wp:extent cx="2342271" cy="1305707"/>
            <wp:effectExtent l="0" t="0" r="1270" b="8890"/>
            <wp:wrapNone/>
            <wp:docPr id="57" name="Picture 5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Graphical user interface, text, application&#10;&#10;Description automatically generated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2271" cy="13057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73599E" w14:textId="6BE9EC6E" w:rsidR="00977525" w:rsidRDefault="00EE1020">
      <w:r>
        <w:rPr>
          <w:noProof/>
        </w:rPr>
        <mc:AlternateContent>
          <mc:Choice Requires="wps">
            <w:drawing>
              <wp:anchor distT="45720" distB="45720" distL="114300" distR="114300" simplePos="0" relativeHeight="251739136" behindDoc="0" locked="0" layoutInCell="1" allowOverlap="1" wp14:anchorId="79F74B20" wp14:editId="7DFE4074">
                <wp:simplePos x="0" y="0"/>
                <wp:positionH relativeFrom="column">
                  <wp:posOffset>430144</wp:posOffset>
                </wp:positionH>
                <wp:positionV relativeFrom="paragraph">
                  <wp:posOffset>6702867</wp:posOffset>
                </wp:positionV>
                <wp:extent cx="5581650" cy="1209675"/>
                <wp:effectExtent l="0" t="0" r="19050" b="28575"/>
                <wp:wrapSquare wrapText="bothSides"/>
                <wp:docPr id="1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81650" cy="1209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09B647" w14:textId="050F3EAB" w:rsidR="00EE1020" w:rsidRPr="00610B3E" w:rsidRDefault="00EE1020" w:rsidP="00EE1020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User Sett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F74B20" id="_x0000_s1036" type="#_x0000_t202" style="position:absolute;margin-left:33.85pt;margin-top:527.8pt;width:439.5pt;height:95.25pt;z-index:2517391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">
                <v:textbox>
                  <w:txbxContent>
                    <w:p w14:paraId="2209B647" w14:textId="050F3EAB" w:rsidR="00EE1020" w:rsidRPr="00610B3E" w:rsidRDefault="00EE1020" w:rsidP="00EE1020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User Setting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37088" behindDoc="1" locked="0" layoutInCell="1" allowOverlap="1" wp14:anchorId="6B33DCE6" wp14:editId="05440028">
            <wp:simplePos x="0" y="0"/>
            <wp:positionH relativeFrom="column">
              <wp:posOffset>1661723</wp:posOffset>
            </wp:positionH>
            <wp:positionV relativeFrom="paragraph">
              <wp:posOffset>4913713</wp:posOffset>
            </wp:positionV>
            <wp:extent cx="3383820" cy="1524497"/>
            <wp:effectExtent l="19050" t="19050" r="26670" b="19050"/>
            <wp:wrapNone/>
            <wp:docPr id="192" name="Picture 19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" name="Picture 192" descr="Graphical user interface, text, application, email&#10;&#10;Description automatically generated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3820" cy="15244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6064" behindDoc="1" locked="0" layoutInCell="1" allowOverlap="1" wp14:anchorId="4FF9FA29" wp14:editId="32A6336C">
                <wp:simplePos x="0" y="0"/>
                <wp:positionH relativeFrom="column">
                  <wp:posOffset>4524568</wp:posOffset>
                </wp:positionH>
                <wp:positionV relativeFrom="paragraph">
                  <wp:posOffset>4417060</wp:posOffset>
                </wp:positionV>
                <wp:extent cx="548640" cy="329040"/>
                <wp:effectExtent l="0" t="4445" r="37465" b="37465"/>
                <wp:wrapNone/>
                <wp:docPr id="63" name="Arrow: Right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548640" cy="32904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CAFD40" id="Arrow: Right 63" o:spid="_x0000_s1026" type="#_x0000_t13" style="position:absolute;margin-left:356.25pt;margin-top:347.8pt;width:43.2pt;height:25.9pt;rotation:90;z-index:-251580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" adj="15123" fillcolor="#4472c4 [3204]" strokecolor="#1f3763 [1604]" strokeweight="1pt"/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34016" behindDoc="1" locked="0" layoutInCell="1" allowOverlap="1" wp14:anchorId="6FA8C149" wp14:editId="21DC5F18">
            <wp:simplePos x="0" y="0"/>
            <wp:positionH relativeFrom="column">
              <wp:posOffset>3247169</wp:posOffset>
            </wp:positionH>
            <wp:positionV relativeFrom="paragraph">
              <wp:posOffset>2878621</wp:posOffset>
            </wp:positionV>
            <wp:extent cx="3391927" cy="1504945"/>
            <wp:effectExtent l="19050" t="19050" r="18415" b="19685"/>
            <wp:wrapNone/>
            <wp:docPr id="62" name="Picture 6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 descr="Graphical user interface, text, application, email&#10;&#10;Description automatically generated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1927" cy="15049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2992" behindDoc="1" locked="0" layoutInCell="1" allowOverlap="1" wp14:anchorId="549D7145" wp14:editId="7B99384D">
                <wp:simplePos x="0" y="0"/>
                <wp:positionH relativeFrom="column">
                  <wp:posOffset>2568188</wp:posOffset>
                </wp:positionH>
                <wp:positionV relativeFrom="paragraph">
                  <wp:posOffset>2834309</wp:posOffset>
                </wp:positionV>
                <wp:extent cx="548640" cy="329040"/>
                <wp:effectExtent l="0" t="19050" r="41910" b="33020"/>
                <wp:wrapNone/>
                <wp:docPr id="61" name="Arrow: Right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8640" cy="32904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4ED122" id="Arrow: Right 61" o:spid="_x0000_s1026" type="#_x0000_t13" style="position:absolute;margin-left:202.2pt;margin-top:223.15pt;width:43.2pt;height:25.9pt;z-index:-251583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" adj="15123" fillcolor="#4472c4 [3204]" strokecolor="#1f3763 [1604]" strokeweight="1pt"/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31968" behindDoc="1" locked="0" layoutInCell="1" allowOverlap="1" wp14:anchorId="06639215" wp14:editId="55F8FA41">
            <wp:simplePos x="0" y="0"/>
            <wp:positionH relativeFrom="column">
              <wp:posOffset>8365</wp:posOffset>
            </wp:positionH>
            <wp:positionV relativeFrom="paragraph">
              <wp:posOffset>2656923</wp:posOffset>
            </wp:positionV>
            <wp:extent cx="2623931" cy="1186310"/>
            <wp:effectExtent l="19050" t="19050" r="24130" b="13970"/>
            <wp:wrapNone/>
            <wp:docPr id="60" name="Picture 6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Graphical user interface, text, application&#10;&#10;Description automatically generated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3931" cy="11863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30944" behindDoc="0" locked="0" layoutInCell="1" allowOverlap="1" wp14:anchorId="2AD05223" wp14:editId="39BE9EC8">
                <wp:simplePos x="0" y="0"/>
                <wp:positionH relativeFrom="column">
                  <wp:posOffset>182245</wp:posOffset>
                </wp:positionH>
                <wp:positionV relativeFrom="paragraph">
                  <wp:posOffset>986155</wp:posOffset>
                </wp:positionV>
                <wp:extent cx="5581650" cy="1209675"/>
                <wp:effectExtent l="0" t="0" r="19050" b="28575"/>
                <wp:wrapSquare wrapText="bothSides"/>
                <wp:docPr id="5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81650" cy="1209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F95ABC" w14:textId="61C592B9" w:rsidR="00EE1020" w:rsidRPr="00610B3E" w:rsidRDefault="00EE1020" w:rsidP="00EE1020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Video Conferenc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D05223" id="_x0000_s1037" type="#_x0000_t202" style="position:absolute;margin-left:14.35pt;margin-top:77.65pt;width:439.5pt;height:95.25pt;z-index:2517309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">
                <v:textbox>
                  <w:txbxContent>
                    <w:p w14:paraId="55F95ABC" w14:textId="61C592B9" w:rsidR="00EE1020" w:rsidRPr="00610B3E" w:rsidRDefault="00EE1020" w:rsidP="00EE1020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Video Conferencing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77525">
        <w:br w:type="page"/>
      </w:r>
    </w:p>
    <w:p w14:paraId="7C06FC1B" w14:textId="05F0820B" w:rsidR="00977525" w:rsidRDefault="00EE1020">
      <w:pPr>
        <w:rPr>
          <w:b/>
          <w:bCs/>
        </w:rPr>
      </w:pPr>
      <w:r>
        <w:rPr>
          <w:b/>
          <w:bCs/>
        </w:rPr>
        <w:lastRenderedPageBreak/>
        <w:t>Admin</w:t>
      </w:r>
    </w:p>
    <w:p w14:paraId="1E95D7C8" w14:textId="76B98CA6" w:rsidR="00EE1020" w:rsidRPr="00EE1020" w:rsidRDefault="00EE1020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1742208" behindDoc="1" locked="0" layoutInCell="1" allowOverlap="1" wp14:anchorId="6B2F70DD" wp14:editId="795B1BAE">
            <wp:simplePos x="0" y="0"/>
            <wp:positionH relativeFrom="column">
              <wp:posOffset>-27305</wp:posOffset>
            </wp:positionH>
            <wp:positionV relativeFrom="paragraph">
              <wp:posOffset>34925</wp:posOffset>
            </wp:positionV>
            <wp:extent cx="3945890" cy="1753870"/>
            <wp:effectExtent l="19050" t="19050" r="16510" b="17780"/>
            <wp:wrapNone/>
            <wp:docPr id="195" name="Picture 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3945890" cy="17538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07688D" w14:textId="7E84CEAD" w:rsidR="00977525" w:rsidRDefault="00EE1020">
      <w:r>
        <w:rPr>
          <w:noProof/>
        </w:rPr>
        <mc:AlternateContent>
          <mc:Choice Requires="wps">
            <w:drawing>
              <wp:anchor distT="45720" distB="45720" distL="114300" distR="114300" simplePos="0" relativeHeight="251748352" behindDoc="0" locked="0" layoutInCell="1" allowOverlap="1" wp14:anchorId="47F9C885" wp14:editId="0817DDDB">
                <wp:simplePos x="0" y="0"/>
                <wp:positionH relativeFrom="column">
                  <wp:posOffset>293596</wp:posOffset>
                </wp:positionH>
                <wp:positionV relativeFrom="paragraph">
                  <wp:posOffset>5218612</wp:posOffset>
                </wp:positionV>
                <wp:extent cx="5869940" cy="1788795"/>
                <wp:effectExtent l="0" t="0" r="16510" b="20955"/>
                <wp:wrapSquare wrapText="bothSides"/>
                <wp:docPr id="1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69940" cy="17887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8EFFAC" w14:textId="06F11E68" w:rsidR="00EE1020" w:rsidRPr="00610B3E" w:rsidRDefault="00EE1020" w:rsidP="00EE1020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Registered Student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F9C885" id="_x0000_s1038" type="#_x0000_t202" style="position:absolute;margin-left:23.1pt;margin-top:410.9pt;width:462.2pt;height:140.85pt;z-index:2517483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">
                <v:textbox>
                  <w:txbxContent>
                    <w:p w14:paraId="418EFFAC" w14:textId="06F11E68" w:rsidR="00EE1020" w:rsidRPr="00610B3E" w:rsidRDefault="00EE1020" w:rsidP="00EE1020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Registered Student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573981A1" wp14:editId="66977FAC">
                <wp:simplePos x="0" y="0"/>
                <wp:positionH relativeFrom="column">
                  <wp:posOffset>1248272</wp:posOffset>
                </wp:positionH>
                <wp:positionV relativeFrom="paragraph">
                  <wp:posOffset>358802</wp:posOffset>
                </wp:positionV>
                <wp:extent cx="421419" cy="3140765"/>
                <wp:effectExtent l="38100" t="0" r="55245" b="97790"/>
                <wp:wrapNone/>
                <wp:docPr id="198" name="Connector: Elbow 1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21419" cy="3140765"/>
                        </a:xfrm>
                        <a:prstGeom prst="bentConnector3">
                          <a:avLst>
                            <a:gd name="adj1" fmla="val -4766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285A059" id="Connector: Elbow 198" o:spid="_x0000_s1026" type="#_x0000_t34" style="position:absolute;margin-left:98.3pt;margin-top:28.25pt;width:33.2pt;height:247.3pt;z-index:251746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" adj="-1029" strokecolor="#4472c4 [3204]" strokeweight=".5pt">
                <v:stroke endarrow="block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45280" behindDoc="1" locked="0" layoutInCell="1" allowOverlap="1" wp14:anchorId="3EBD6091" wp14:editId="2E3BDA21">
            <wp:simplePos x="0" y="0"/>
            <wp:positionH relativeFrom="column">
              <wp:posOffset>1815492</wp:posOffset>
            </wp:positionH>
            <wp:positionV relativeFrom="paragraph">
              <wp:posOffset>3231515</wp:posOffset>
            </wp:positionV>
            <wp:extent cx="3913505" cy="1746140"/>
            <wp:effectExtent l="19050" t="19050" r="10795" b="26035"/>
            <wp:wrapNone/>
            <wp:docPr id="197" name="Picture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3505" cy="17461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44256" behindDoc="0" locked="0" layoutInCell="1" allowOverlap="1" wp14:anchorId="0F95FEB0" wp14:editId="17BE673F">
                <wp:simplePos x="0" y="0"/>
                <wp:positionH relativeFrom="column">
                  <wp:posOffset>4237355</wp:posOffset>
                </wp:positionH>
                <wp:positionV relativeFrom="paragraph">
                  <wp:posOffset>533400</wp:posOffset>
                </wp:positionV>
                <wp:extent cx="2472055" cy="1788795"/>
                <wp:effectExtent l="0" t="0" r="23495" b="20955"/>
                <wp:wrapSquare wrapText="bothSides"/>
                <wp:docPr id="1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72055" cy="17887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795693" w14:textId="5B14F148" w:rsidR="00EE1020" w:rsidRPr="00610B3E" w:rsidRDefault="00EE1020" w:rsidP="00EE1020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Admin Dashboar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95FEB0" id="_x0000_s1039" type="#_x0000_t202" style="position:absolute;margin-left:333.65pt;margin-top:42pt;width:194.65pt;height:140.85pt;z-index:2517442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">
                <v:textbox>
                  <w:txbxContent>
                    <w:p w14:paraId="3C795693" w14:textId="5B14F148" w:rsidR="00EE1020" w:rsidRPr="00610B3E" w:rsidRDefault="00EE1020" w:rsidP="00EE1020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Admin Dashboar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77525">
        <w:br w:type="page"/>
      </w:r>
    </w:p>
    <w:p w14:paraId="6B024E85" w14:textId="1D080A8C" w:rsidR="00867645" w:rsidRDefault="00217F7E"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51424" behindDoc="0" locked="0" layoutInCell="1" allowOverlap="1" wp14:anchorId="45EE7BB6" wp14:editId="0A136A28">
                <wp:simplePos x="0" y="0"/>
                <wp:positionH relativeFrom="column">
                  <wp:posOffset>3964305</wp:posOffset>
                </wp:positionH>
                <wp:positionV relativeFrom="paragraph">
                  <wp:posOffset>101600</wp:posOffset>
                </wp:positionV>
                <wp:extent cx="2654300" cy="3136900"/>
                <wp:effectExtent l="0" t="0" r="12700" b="25400"/>
                <wp:wrapSquare wrapText="bothSides"/>
                <wp:docPr id="20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54300" cy="3136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A84E6A" w14:textId="77777777" w:rsidR="00EE1020" w:rsidRPr="00610B3E" w:rsidRDefault="00EE1020" w:rsidP="00EE1020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Registered Student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EE7BB6" id="_x0000_s1040" type="#_x0000_t202" style="position:absolute;margin-left:312.15pt;margin-top:8pt;width:209pt;height:247pt;z-index:2517514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">
                <v:textbox>
                  <w:txbxContent>
                    <w:p w14:paraId="12A84E6A" w14:textId="77777777" w:rsidR="00EE1020" w:rsidRPr="00610B3E" w:rsidRDefault="00EE1020" w:rsidP="00EE1020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Registered Student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7A1E13E" w14:textId="3798EFF6" w:rsidR="00EE1020" w:rsidRDefault="00EE1020"/>
    <w:p w14:paraId="5D355AC0" w14:textId="2C4134A8" w:rsidR="00EE1020" w:rsidRDefault="00217F7E">
      <w:r>
        <w:rPr>
          <w:noProof/>
        </w:rPr>
        <mc:AlternateContent>
          <mc:Choice Requires="wps">
            <w:drawing>
              <wp:anchor distT="45720" distB="45720" distL="114300" distR="114300" simplePos="0" relativeHeight="251755520" behindDoc="0" locked="0" layoutInCell="1" allowOverlap="1" wp14:anchorId="190C6F98" wp14:editId="69DD9044">
                <wp:simplePos x="0" y="0"/>
                <wp:positionH relativeFrom="column">
                  <wp:posOffset>581364</wp:posOffset>
                </wp:positionH>
                <wp:positionV relativeFrom="paragraph">
                  <wp:posOffset>5063180</wp:posOffset>
                </wp:positionV>
                <wp:extent cx="5188585" cy="1626870"/>
                <wp:effectExtent l="0" t="0" r="12065" b="11430"/>
                <wp:wrapSquare wrapText="bothSides"/>
                <wp:docPr id="2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8585" cy="16268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4A34C1" w14:textId="4668114D" w:rsidR="00217F7E" w:rsidRPr="00610B3E" w:rsidRDefault="00217F7E" w:rsidP="00217F7E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Approved Tutors</w:t>
                            </w:r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0C6F98" id="_x0000_s1041" type="#_x0000_t202" style="position:absolute;margin-left:45.8pt;margin-top:398.7pt;width:408.55pt;height:128.1pt;z-index:2517555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">
                <v:textbox>
                  <w:txbxContent>
                    <w:p w14:paraId="2E4A34C1" w14:textId="4668114D" w:rsidR="00217F7E" w:rsidRPr="00610B3E" w:rsidRDefault="00217F7E" w:rsidP="00217F7E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Approved Tutors</w:t>
                      </w:r>
                      <w:r>
                        <w:rPr>
                          <w:lang w:val="en-US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1A3CC5A2" wp14:editId="0A00FBFD">
                <wp:simplePos x="0" y="0"/>
                <wp:positionH relativeFrom="column">
                  <wp:posOffset>1687165</wp:posOffset>
                </wp:positionH>
                <wp:positionV relativeFrom="paragraph">
                  <wp:posOffset>661877</wp:posOffset>
                </wp:positionV>
                <wp:extent cx="0" cy="2254102"/>
                <wp:effectExtent l="76200" t="0" r="57150" b="51435"/>
                <wp:wrapNone/>
                <wp:docPr id="204" name="Straight Arrow Connector 2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5410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7B8B3DB" id="Straight Arrow Connector 204" o:spid="_x0000_s1026" type="#_x0000_t32" style="position:absolute;margin-left:132.85pt;margin-top:52.1pt;width:0;height:177.5pt;z-index:251753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52448" behindDoc="1" locked="0" layoutInCell="1" allowOverlap="1" wp14:anchorId="0DC93618" wp14:editId="74BC1ED1">
            <wp:simplePos x="0" y="0"/>
            <wp:positionH relativeFrom="column">
              <wp:posOffset>1468755</wp:posOffset>
            </wp:positionH>
            <wp:positionV relativeFrom="paragraph">
              <wp:posOffset>3022600</wp:posOffset>
            </wp:positionV>
            <wp:extent cx="3690431" cy="1649095"/>
            <wp:effectExtent l="19050" t="19050" r="24765" b="27305"/>
            <wp:wrapNone/>
            <wp:docPr id="202" name="Picture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0431" cy="16490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49376" behindDoc="1" locked="0" layoutInCell="1" allowOverlap="1" wp14:anchorId="573ADCB4" wp14:editId="13D62653">
            <wp:simplePos x="0" y="0"/>
            <wp:positionH relativeFrom="column">
              <wp:posOffset>-258445</wp:posOffset>
            </wp:positionH>
            <wp:positionV relativeFrom="paragraph">
              <wp:posOffset>114300</wp:posOffset>
            </wp:positionV>
            <wp:extent cx="3804285" cy="1694180"/>
            <wp:effectExtent l="19050" t="19050" r="24765" b="20320"/>
            <wp:wrapNone/>
            <wp:docPr id="200" name="Picture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4285" cy="16941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E1020">
        <w:br w:type="page"/>
      </w:r>
    </w:p>
    <w:p w14:paraId="168334BB" w14:textId="5E834CE2" w:rsidR="00EE1020" w:rsidRDefault="00217F7E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2708655F" wp14:editId="161C4ACD">
                <wp:simplePos x="0" y="0"/>
                <wp:positionH relativeFrom="column">
                  <wp:posOffset>2782319</wp:posOffset>
                </wp:positionH>
                <wp:positionV relativeFrom="paragraph">
                  <wp:posOffset>159488</wp:posOffset>
                </wp:positionV>
                <wp:extent cx="0" cy="2923954"/>
                <wp:effectExtent l="76200" t="0" r="57150" b="48260"/>
                <wp:wrapNone/>
                <wp:docPr id="209" name="Straight Arrow Connector 2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92395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DBA2BBD" id="Straight Arrow Connector 209" o:spid="_x0000_s1026" type="#_x0000_t32" style="position:absolute;margin-left:219.1pt;margin-top:12.55pt;width:0;height:230.25pt;z-index:251760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58592" behindDoc="0" locked="0" layoutInCell="1" allowOverlap="1" wp14:anchorId="2B666C86" wp14:editId="5908B0E2">
                <wp:simplePos x="0" y="0"/>
                <wp:positionH relativeFrom="column">
                  <wp:posOffset>4195947</wp:posOffset>
                </wp:positionH>
                <wp:positionV relativeFrom="paragraph">
                  <wp:posOffset>546</wp:posOffset>
                </wp:positionV>
                <wp:extent cx="2423795" cy="2912745"/>
                <wp:effectExtent l="0" t="0" r="14605" b="20955"/>
                <wp:wrapSquare wrapText="bothSides"/>
                <wp:docPr id="2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23795" cy="29127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D5694C" w14:textId="419605BF" w:rsidR="00217F7E" w:rsidRPr="00610B3E" w:rsidRDefault="00217F7E" w:rsidP="00217F7E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Payments Notifi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666C86" id="_x0000_s1042" type="#_x0000_t202" style="position:absolute;margin-left:330.4pt;margin-top:.05pt;width:190.85pt;height:229.35pt;z-index:2517585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">
                <v:textbox>
                  <w:txbxContent>
                    <w:p w14:paraId="1DD5694C" w14:textId="419605BF" w:rsidR="00217F7E" w:rsidRPr="00610B3E" w:rsidRDefault="00217F7E" w:rsidP="00217F7E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Payments Notifica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56544" behindDoc="1" locked="0" layoutInCell="1" allowOverlap="1" wp14:anchorId="76176AB8" wp14:editId="4455AD5E">
            <wp:simplePos x="0" y="0"/>
            <wp:positionH relativeFrom="column">
              <wp:posOffset>58169</wp:posOffset>
            </wp:positionH>
            <wp:positionV relativeFrom="paragraph">
              <wp:posOffset>-363722</wp:posOffset>
            </wp:positionV>
            <wp:extent cx="3851201" cy="1690771"/>
            <wp:effectExtent l="19050" t="19050" r="16510" b="24130"/>
            <wp:wrapNone/>
            <wp:docPr id="206" name="Picture 206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" name="Picture 206" descr="Graphical user interface, application, Word&#10;&#10;Description automatically generated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8471" cy="169396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5581E9" w14:textId="6E296ACB" w:rsidR="00EE1020" w:rsidRDefault="00217F7E">
      <w:r>
        <w:rPr>
          <w:noProof/>
        </w:rPr>
        <mc:AlternateContent>
          <mc:Choice Requires="wps">
            <w:drawing>
              <wp:anchor distT="45720" distB="45720" distL="114300" distR="114300" simplePos="0" relativeHeight="251762688" behindDoc="0" locked="0" layoutInCell="1" allowOverlap="1" wp14:anchorId="1D1B9B8C" wp14:editId="4FC8A4AA">
                <wp:simplePos x="0" y="0"/>
                <wp:positionH relativeFrom="column">
                  <wp:posOffset>283461</wp:posOffset>
                </wp:positionH>
                <wp:positionV relativeFrom="paragraph">
                  <wp:posOffset>5419873</wp:posOffset>
                </wp:positionV>
                <wp:extent cx="5975350" cy="1615440"/>
                <wp:effectExtent l="0" t="0" r="25400" b="22860"/>
                <wp:wrapSquare wrapText="bothSides"/>
                <wp:docPr id="2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5350" cy="1615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471AD8" w14:textId="13743069" w:rsidR="00217F7E" w:rsidRPr="00610B3E" w:rsidRDefault="00217F7E" w:rsidP="00217F7E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Recording Sess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1B9B8C" id="_x0000_s1043" type="#_x0000_t202" style="position:absolute;margin-left:22.3pt;margin-top:426.75pt;width:470.5pt;height:127.2pt;z-index:2517626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">
                <v:textbox>
                  <w:txbxContent>
                    <w:p w14:paraId="27471AD8" w14:textId="13743069" w:rsidR="00217F7E" w:rsidRPr="00610B3E" w:rsidRDefault="00217F7E" w:rsidP="00217F7E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Recording Sess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59616" behindDoc="1" locked="0" layoutInCell="1" allowOverlap="1" wp14:anchorId="3FFB8F9F" wp14:editId="49C2EAC7">
            <wp:simplePos x="0" y="0"/>
            <wp:positionH relativeFrom="column">
              <wp:posOffset>1142011</wp:posOffset>
            </wp:positionH>
            <wp:positionV relativeFrom="paragraph">
              <wp:posOffset>2945765</wp:posOffset>
            </wp:positionV>
            <wp:extent cx="4649205" cy="2060014"/>
            <wp:effectExtent l="19050" t="19050" r="18415" b="16510"/>
            <wp:wrapNone/>
            <wp:docPr id="208" name="Picture 208" descr="Graphical user interface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" name="Picture 208" descr="Graphical user interface, email&#10;&#10;Description automatically generated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9205" cy="20600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E1020">
        <w:br w:type="page"/>
      </w:r>
    </w:p>
    <w:p w14:paraId="631752A6" w14:textId="77777777" w:rsidR="004C5FDA" w:rsidRDefault="004C5FDA"/>
    <w:sectPr w:rsidR="004C5FDA" w:rsidSect="00F71764">
      <w:pgSz w:w="12240" w:h="15840" w:code="1"/>
      <w:pgMar w:top="1440" w:right="1077" w:bottom="1440" w:left="1077" w:header="709" w:footer="709" w:gutter="0"/>
      <w:paperSrc w:first="15" w:other="15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98D06A" w14:textId="77777777" w:rsidR="003A71DA" w:rsidRDefault="003A71DA" w:rsidP="00867645">
      <w:pPr>
        <w:spacing w:after="0" w:line="240" w:lineRule="auto"/>
      </w:pPr>
      <w:r>
        <w:separator/>
      </w:r>
    </w:p>
  </w:endnote>
  <w:endnote w:type="continuationSeparator" w:id="0">
    <w:p w14:paraId="05C24046" w14:textId="77777777" w:rsidR="003A71DA" w:rsidRDefault="003A71DA" w:rsidP="008676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CFC66D" w14:textId="77777777" w:rsidR="003A71DA" w:rsidRDefault="003A71DA" w:rsidP="00867645">
      <w:pPr>
        <w:spacing w:after="0" w:line="240" w:lineRule="auto"/>
      </w:pPr>
      <w:r>
        <w:separator/>
      </w:r>
    </w:p>
  </w:footnote>
  <w:footnote w:type="continuationSeparator" w:id="0">
    <w:p w14:paraId="738CCB30" w14:textId="77777777" w:rsidR="003A71DA" w:rsidRDefault="003A71DA" w:rsidP="0086764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xMzM3sTAwtbQwNTZW0lEKTi0uzszPAykwqgUAE3SkJiwAAAA="/>
  </w:docVars>
  <w:rsids>
    <w:rsidRoot w:val="00B452FA"/>
    <w:rsid w:val="00166E97"/>
    <w:rsid w:val="00217F7E"/>
    <w:rsid w:val="002B4E99"/>
    <w:rsid w:val="00317ABA"/>
    <w:rsid w:val="003A71DA"/>
    <w:rsid w:val="004C5FDA"/>
    <w:rsid w:val="00610B3E"/>
    <w:rsid w:val="00867645"/>
    <w:rsid w:val="00977525"/>
    <w:rsid w:val="00A86892"/>
    <w:rsid w:val="00B452FA"/>
    <w:rsid w:val="00B64BFB"/>
    <w:rsid w:val="00CE7FC6"/>
    <w:rsid w:val="00EE1020"/>
    <w:rsid w:val="00EE2903"/>
    <w:rsid w:val="00EE3B7B"/>
    <w:rsid w:val="00F717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51AEAA"/>
  <w15:chartTrackingRefBased/>
  <w15:docId w15:val="{BDD5C96C-A8B7-4EC5-997F-BE88FA3A5E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17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76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7645"/>
  </w:style>
  <w:style w:type="paragraph" w:styleId="Footer">
    <w:name w:val="footer"/>
    <w:basedOn w:val="Normal"/>
    <w:link w:val="FooterChar"/>
    <w:uiPriority w:val="99"/>
    <w:unhideWhenUsed/>
    <w:rsid w:val="008676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76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C350F4-8EE0-441C-9518-40EE5F3127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9</Pages>
  <Words>17</Words>
  <Characters>10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lomon, Francis Jade (Student)</dc:creator>
  <cp:keywords/>
  <dc:description/>
  <cp:lastModifiedBy>Solomon, Francis Jade (Student)</cp:lastModifiedBy>
  <cp:revision>3</cp:revision>
  <dcterms:created xsi:type="dcterms:W3CDTF">2022-12-14T04:45:00Z</dcterms:created>
  <dcterms:modified xsi:type="dcterms:W3CDTF">2022-12-14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39adb66-4fe7-4384-b719-ccf9a855686c</vt:lpwstr>
  </property>
</Properties>
</file>